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344ADEF5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2E4E7D08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3FE36109" w:rsidR="006B5A58" w:rsidRPr="00B73AAC" w:rsidRDefault="006B29D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usage monitoring App</w:t>
            </w:r>
          </w:p>
        </w:tc>
      </w:tr>
      <w:tr w:rsidR="006B29D0" w:rsidRPr="00B73AAC" w14:paraId="4ABD3893" w14:textId="77777777" w:rsidTr="2E4E7D08">
        <w:trPr>
          <w:trHeight w:val="766"/>
        </w:trPr>
        <w:tc>
          <w:tcPr>
            <w:tcW w:w="2605" w:type="dxa"/>
          </w:tcPr>
          <w:p w14:paraId="6FC0F983" w14:textId="77777777" w:rsidR="006B29D0" w:rsidRPr="00B73AAC" w:rsidRDefault="006B29D0" w:rsidP="006B29D0">
            <w:r w:rsidRPr="00B73AAC">
              <w:t>Name: </w:t>
            </w:r>
          </w:p>
        </w:tc>
        <w:tc>
          <w:tcPr>
            <w:tcW w:w="6713" w:type="dxa"/>
          </w:tcPr>
          <w:p w14:paraId="59311346" w14:textId="24CFA029" w:rsidR="006B29D0" w:rsidRPr="00B73AAC" w:rsidRDefault="006B29D0" w:rsidP="006B29D0">
            <w:pPr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T Broadband</w:t>
            </w:r>
          </w:p>
        </w:tc>
      </w:tr>
      <w:tr w:rsidR="006B29D0" w:rsidRPr="00B73AAC" w14:paraId="38BC8B8A" w14:textId="77777777" w:rsidTr="2E4E7D08">
        <w:trPr>
          <w:trHeight w:val="789"/>
        </w:trPr>
        <w:tc>
          <w:tcPr>
            <w:tcW w:w="2605" w:type="dxa"/>
          </w:tcPr>
          <w:p w14:paraId="58303891" w14:textId="77777777" w:rsidR="006B29D0" w:rsidRPr="00B73AAC" w:rsidRDefault="006B29D0" w:rsidP="006B29D0">
            <w:r>
              <w:t>Developer</w:t>
            </w:r>
          </w:p>
        </w:tc>
        <w:tc>
          <w:tcPr>
            <w:tcW w:w="6713" w:type="dxa"/>
          </w:tcPr>
          <w:p w14:paraId="4CF6F25C" w14:textId="22D1B745" w:rsidR="006B29D0" w:rsidRPr="00B73AAC" w:rsidRDefault="006B29D0" w:rsidP="006B2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ri Lanka Telecom PLC</w:t>
            </w:r>
          </w:p>
        </w:tc>
      </w:tr>
      <w:tr w:rsidR="006B29D0" w:rsidRPr="00B73AAC" w14:paraId="06962140" w14:textId="77777777" w:rsidTr="2E4E7D08">
        <w:trPr>
          <w:trHeight w:val="766"/>
        </w:trPr>
        <w:tc>
          <w:tcPr>
            <w:tcW w:w="2605" w:type="dxa"/>
          </w:tcPr>
          <w:p w14:paraId="3441F7FD" w14:textId="77777777" w:rsidR="006B29D0" w:rsidRPr="007661A6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1D311457" w:rsidR="006B29D0" w:rsidRPr="00B73AAC" w:rsidRDefault="006B29D0" w:rsidP="006B2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application allows the user to monitor the data usage of their SLT Broadband connection, purchase data bundles, addons, get notified on offers etc.</w:t>
            </w:r>
          </w:p>
        </w:tc>
      </w:tr>
      <w:tr w:rsidR="006B29D0" w:rsidRPr="00B73AAC" w14:paraId="0EF5B853" w14:textId="77777777" w:rsidTr="2E4E7D08">
        <w:trPr>
          <w:trHeight w:val="2276"/>
        </w:trPr>
        <w:tc>
          <w:tcPr>
            <w:tcW w:w="2605" w:type="dxa"/>
          </w:tcPr>
          <w:p w14:paraId="48863DE9" w14:textId="218663C1" w:rsidR="006B29D0" w:rsidRPr="00B73AAC" w:rsidRDefault="006B29D0" w:rsidP="006B29D0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713" w:type="dxa"/>
          </w:tcPr>
          <w:p w14:paraId="6101ED2F" w14:textId="55CCBAF7" w:rsidR="006B29D0" w:rsidRDefault="00E166E5" w:rsidP="006B29D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77EABD3" wp14:editId="152465C0">
                  <wp:simplePos x="0" y="0"/>
                  <wp:positionH relativeFrom="column">
                    <wp:posOffset>1347470</wp:posOffset>
                  </wp:positionH>
                  <wp:positionV relativeFrom="paragraph">
                    <wp:posOffset>84455</wp:posOffset>
                  </wp:positionV>
                  <wp:extent cx="1147445" cy="2489200"/>
                  <wp:effectExtent l="0" t="0" r="0" b="635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445" cy="248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1006DCA5" wp14:editId="253C5C50">
                  <wp:simplePos x="0" y="0"/>
                  <wp:positionH relativeFrom="column">
                    <wp:posOffset>2663190</wp:posOffset>
                  </wp:positionH>
                  <wp:positionV relativeFrom="paragraph">
                    <wp:posOffset>86590</wp:posOffset>
                  </wp:positionV>
                  <wp:extent cx="1147692" cy="2487600"/>
                  <wp:effectExtent l="0" t="0" r="0" b="825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6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B2D38E1" wp14:editId="2DF85060">
                  <wp:simplePos x="0" y="0"/>
                  <wp:positionH relativeFrom="column">
                    <wp:posOffset>77470</wp:posOffset>
                  </wp:positionH>
                  <wp:positionV relativeFrom="paragraph">
                    <wp:posOffset>84455</wp:posOffset>
                  </wp:positionV>
                  <wp:extent cx="1148080" cy="2489200"/>
                  <wp:effectExtent l="0" t="0" r="0" b="635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248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F5003D" w14:textId="1655464B" w:rsidR="006B29D0" w:rsidRDefault="006B29D0" w:rsidP="006B29D0">
            <w:pPr>
              <w:rPr>
                <w:sz w:val="24"/>
                <w:szCs w:val="24"/>
              </w:rPr>
            </w:pPr>
          </w:p>
          <w:p w14:paraId="4F16E7AC" w14:textId="197FD21C" w:rsidR="006B29D0" w:rsidRDefault="006B29D0" w:rsidP="006B29D0">
            <w:pPr>
              <w:rPr>
                <w:sz w:val="24"/>
                <w:szCs w:val="24"/>
              </w:rPr>
            </w:pPr>
          </w:p>
          <w:p w14:paraId="3CC27E36" w14:textId="12447BE1" w:rsidR="006B29D0" w:rsidRDefault="006B29D0" w:rsidP="006B29D0">
            <w:pPr>
              <w:rPr>
                <w:sz w:val="24"/>
                <w:szCs w:val="24"/>
              </w:rPr>
            </w:pPr>
          </w:p>
          <w:p w14:paraId="0C70B776" w14:textId="046A0BFE" w:rsidR="006B29D0" w:rsidRDefault="006B29D0" w:rsidP="006B29D0">
            <w:pPr>
              <w:rPr>
                <w:sz w:val="24"/>
                <w:szCs w:val="24"/>
              </w:rPr>
            </w:pPr>
          </w:p>
          <w:p w14:paraId="5B3AD52D" w14:textId="153A1D0A" w:rsidR="006B29D0" w:rsidRDefault="006B29D0" w:rsidP="006B29D0">
            <w:pPr>
              <w:rPr>
                <w:sz w:val="24"/>
                <w:szCs w:val="24"/>
              </w:rPr>
            </w:pPr>
          </w:p>
          <w:p w14:paraId="7B10F8BC" w14:textId="1A96BCDF" w:rsidR="006B29D0" w:rsidRDefault="006B29D0" w:rsidP="006B29D0">
            <w:pPr>
              <w:rPr>
                <w:sz w:val="24"/>
                <w:szCs w:val="24"/>
              </w:rPr>
            </w:pPr>
          </w:p>
          <w:p w14:paraId="552338E2" w14:textId="3E46E1E7" w:rsidR="006B29D0" w:rsidRDefault="006B29D0" w:rsidP="006B29D0">
            <w:pPr>
              <w:rPr>
                <w:sz w:val="24"/>
                <w:szCs w:val="24"/>
              </w:rPr>
            </w:pPr>
          </w:p>
          <w:p w14:paraId="0EA2E232" w14:textId="508BF213" w:rsidR="006B29D0" w:rsidRDefault="006B29D0" w:rsidP="006B29D0">
            <w:pPr>
              <w:rPr>
                <w:sz w:val="24"/>
                <w:szCs w:val="24"/>
              </w:rPr>
            </w:pPr>
          </w:p>
          <w:p w14:paraId="4607001D" w14:textId="3AB34CA7" w:rsidR="00E166E5" w:rsidRDefault="00E166E5" w:rsidP="006B29D0">
            <w:pPr>
              <w:rPr>
                <w:sz w:val="24"/>
                <w:szCs w:val="24"/>
              </w:rPr>
            </w:pPr>
          </w:p>
          <w:p w14:paraId="26450787" w14:textId="414B77AC" w:rsidR="00E166E5" w:rsidRDefault="00E166E5" w:rsidP="006B29D0">
            <w:pPr>
              <w:rPr>
                <w:sz w:val="24"/>
                <w:szCs w:val="24"/>
              </w:rPr>
            </w:pPr>
          </w:p>
          <w:p w14:paraId="19C4FB92" w14:textId="7044423D" w:rsidR="00E166E5" w:rsidRDefault="00DF2123" w:rsidP="006B29D0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1A194A9F" wp14:editId="56F4F706">
                  <wp:simplePos x="0" y="0"/>
                  <wp:positionH relativeFrom="column">
                    <wp:posOffset>2661920</wp:posOffset>
                  </wp:positionH>
                  <wp:positionV relativeFrom="paragraph">
                    <wp:posOffset>5365750</wp:posOffset>
                  </wp:positionV>
                  <wp:extent cx="1148080" cy="2487295"/>
                  <wp:effectExtent l="0" t="0" r="0" b="8255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2487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66E5"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6008F355" wp14:editId="5D7A87A5">
                  <wp:simplePos x="0" y="0"/>
                  <wp:positionH relativeFrom="column">
                    <wp:posOffset>2661920</wp:posOffset>
                  </wp:positionH>
                  <wp:positionV relativeFrom="paragraph">
                    <wp:posOffset>63500</wp:posOffset>
                  </wp:positionV>
                  <wp:extent cx="1148192" cy="2487600"/>
                  <wp:effectExtent l="0" t="0" r="0" b="825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166E5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6C546699" wp14:editId="38D0D25C">
                  <wp:simplePos x="0" y="0"/>
                  <wp:positionH relativeFrom="column">
                    <wp:posOffset>1252220</wp:posOffset>
                  </wp:positionH>
                  <wp:positionV relativeFrom="paragraph">
                    <wp:posOffset>63500</wp:posOffset>
                  </wp:positionV>
                  <wp:extent cx="1148080" cy="2487295"/>
                  <wp:effectExtent l="0" t="0" r="0" b="825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2487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E166E5"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1690078F" wp14:editId="422B2D83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63500</wp:posOffset>
                  </wp:positionV>
                  <wp:extent cx="1148192" cy="2487600"/>
                  <wp:effectExtent l="0" t="0" r="0" b="825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084F9D3B" w14:textId="64CEE56C" w:rsidR="00E166E5" w:rsidRDefault="00E166E5" w:rsidP="006B29D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04AD3207" wp14:editId="464A3372">
                  <wp:simplePos x="0" y="0"/>
                  <wp:positionH relativeFrom="column">
                    <wp:posOffset>1252249</wp:posOffset>
                  </wp:positionH>
                  <wp:positionV relativeFrom="paragraph">
                    <wp:posOffset>2620645</wp:posOffset>
                  </wp:positionV>
                  <wp:extent cx="1148192" cy="2487600"/>
                  <wp:effectExtent l="0" t="0" r="0" b="8255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20E2BDC8" wp14:editId="0952EB0C">
                  <wp:simplePos x="0" y="0"/>
                  <wp:positionH relativeFrom="column">
                    <wp:posOffset>-10131</wp:posOffset>
                  </wp:positionH>
                  <wp:positionV relativeFrom="paragraph">
                    <wp:posOffset>2620645</wp:posOffset>
                  </wp:positionV>
                  <wp:extent cx="1148192" cy="2487600"/>
                  <wp:effectExtent l="0" t="0" r="0" b="8255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311D4F41" wp14:editId="6F88A82D">
                  <wp:simplePos x="0" y="0"/>
                  <wp:positionH relativeFrom="column">
                    <wp:posOffset>2661920</wp:posOffset>
                  </wp:positionH>
                  <wp:positionV relativeFrom="paragraph">
                    <wp:posOffset>29845</wp:posOffset>
                  </wp:positionV>
                  <wp:extent cx="1148192" cy="2487600"/>
                  <wp:effectExtent l="0" t="0" r="0" b="8255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3B89DC2C" wp14:editId="3B251BC8">
                  <wp:simplePos x="0" y="0"/>
                  <wp:positionH relativeFrom="column">
                    <wp:posOffset>1252220</wp:posOffset>
                  </wp:positionH>
                  <wp:positionV relativeFrom="paragraph">
                    <wp:posOffset>29845</wp:posOffset>
                  </wp:positionV>
                  <wp:extent cx="1148080" cy="2487295"/>
                  <wp:effectExtent l="0" t="0" r="0" b="8255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2487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794BACCE" wp14:editId="571F7215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29845</wp:posOffset>
                  </wp:positionV>
                  <wp:extent cx="1148080" cy="2487295"/>
                  <wp:effectExtent l="0" t="0" r="0" b="8255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2487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322B99" w14:textId="2B876616" w:rsidR="00E166E5" w:rsidRDefault="00E166E5" w:rsidP="006B29D0">
            <w:pPr>
              <w:rPr>
                <w:sz w:val="24"/>
                <w:szCs w:val="24"/>
              </w:rPr>
            </w:pPr>
          </w:p>
          <w:p w14:paraId="046411AB" w14:textId="5068BE8A" w:rsidR="00DF2123" w:rsidRDefault="00DF2123" w:rsidP="006B29D0">
            <w:pPr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9744" behindDoc="0" locked="0" layoutInCell="1" allowOverlap="1" wp14:anchorId="4D6DCFA5" wp14:editId="1F771973">
                  <wp:simplePos x="0" y="0"/>
                  <wp:positionH relativeFrom="column">
                    <wp:posOffset>2794000</wp:posOffset>
                  </wp:positionH>
                  <wp:positionV relativeFrom="paragraph">
                    <wp:posOffset>5397500</wp:posOffset>
                  </wp:positionV>
                  <wp:extent cx="1148192" cy="2487600"/>
                  <wp:effectExtent l="0" t="0" r="0" b="8255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6672" behindDoc="0" locked="0" layoutInCell="1" allowOverlap="1" wp14:anchorId="1C28832D" wp14:editId="10166C02">
                  <wp:simplePos x="0" y="0"/>
                  <wp:positionH relativeFrom="column">
                    <wp:posOffset>2795270</wp:posOffset>
                  </wp:positionH>
                  <wp:positionV relativeFrom="paragraph">
                    <wp:posOffset>2755900</wp:posOffset>
                  </wp:positionV>
                  <wp:extent cx="1148192" cy="2487600"/>
                  <wp:effectExtent l="0" t="0" r="0" b="8255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5648" behindDoc="0" locked="0" layoutInCell="1" allowOverlap="1" wp14:anchorId="44CC2CB5" wp14:editId="5101D39E">
                  <wp:simplePos x="0" y="0"/>
                  <wp:positionH relativeFrom="column">
                    <wp:posOffset>1391920</wp:posOffset>
                  </wp:positionH>
                  <wp:positionV relativeFrom="paragraph">
                    <wp:posOffset>2755900</wp:posOffset>
                  </wp:positionV>
                  <wp:extent cx="1148192" cy="2487600"/>
                  <wp:effectExtent l="0" t="0" r="0" b="8255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4624" behindDoc="0" locked="0" layoutInCell="1" allowOverlap="1" wp14:anchorId="25200A22" wp14:editId="234507EE">
                  <wp:simplePos x="0" y="0"/>
                  <wp:positionH relativeFrom="column">
                    <wp:posOffset>1299</wp:posOffset>
                  </wp:positionH>
                  <wp:positionV relativeFrom="paragraph">
                    <wp:posOffset>2755900</wp:posOffset>
                  </wp:positionV>
                  <wp:extent cx="1148192" cy="2487600"/>
                  <wp:effectExtent l="0" t="0" r="0" b="8255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52830EEE" wp14:editId="537FD453">
                  <wp:simplePos x="0" y="0"/>
                  <wp:positionH relativeFrom="column">
                    <wp:posOffset>2827020</wp:posOffset>
                  </wp:positionH>
                  <wp:positionV relativeFrom="paragraph">
                    <wp:posOffset>69850</wp:posOffset>
                  </wp:positionV>
                  <wp:extent cx="1148192" cy="2487600"/>
                  <wp:effectExtent l="0" t="0" r="0" b="8255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23900C6A" wp14:editId="3923EFB7">
                  <wp:simplePos x="0" y="0"/>
                  <wp:positionH relativeFrom="column">
                    <wp:posOffset>1423670</wp:posOffset>
                  </wp:positionH>
                  <wp:positionV relativeFrom="paragraph">
                    <wp:posOffset>69850</wp:posOffset>
                  </wp:positionV>
                  <wp:extent cx="1148192" cy="2487600"/>
                  <wp:effectExtent l="0" t="0" r="0" b="8255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706BE19C" wp14:editId="195E7000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69850</wp:posOffset>
                  </wp:positionV>
                  <wp:extent cx="1148192" cy="2487600"/>
                  <wp:effectExtent l="0" t="0" r="0" b="8255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A45D9EA" w14:textId="373391AF" w:rsidR="00E166E5" w:rsidRDefault="00DF2123" w:rsidP="006B29D0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0738C2CC" wp14:editId="568EB7F8">
                  <wp:simplePos x="0" y="0"/>
                  <wp:positionH relativeFrom="column">
                    <wp:posOffset>1391920</wp:posOffset>
                  </wp:positionH>
                  <wp:positionV relativeFrom="paragraph">
                    <wp:posOffset>2646045</wp:posOffset>
                  </wp:positionV>
                  <wp:extent cx="1148080" cy="2487295"/>
                  <wp:effectExtent l="0" t="0" r="0" b="8255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080" cy="2487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55371FC2" wp14:editId="523D3A8B">
                  <wp:simplePos x="0" y="0"/>
                  <wp:positionH relativeFrom="column">
                    <wp:posOffset>-1876</wp:posOffset>
                  </wp:positionH>
                  <wp:positionV relativeFrom="paragraph">
                    <wp:posOffset>2646045</wp:posOffset>
                  </wp:positionV>
                  <wp:extent cx="1148192" cy="2487600"/>
                  <wp:effectExtent l="0" t="0" r="0" b="8255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8192" cy="24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4A2838" w14:textId="72DD11D9" w:rsidR="00E166E5" w:rsidRPr="00B73AAC" w:rsidRDefault="00E166E5" w:rsidP="006B29D0">
            <w:pPr>
              <w:rPr>
                <w:sz w:val="24"/>
                <w:szCs w:val="24"/>
              </w:rPr>
            </w:pPr>
          </w:p>
        </w:tc>
      </w:tr>
      <w:tr w:rsidR="006B29D0" w:rsidRPr="00B73AAC" w14:paraId="34DC60CE" w14:textId="77777777" w:rsidTr="2E4E7D08">
        <w:trPr>
          <w:trHeight w:val="766"/>
        </w:trPr>
        <w:tc>
          <w:tcPr>
            <w:tcW w:w="2605" w:type="dxa"/>
          </w:tcPr>
          <w:p w14:paraId="03AD02AD" w14:textId="77777777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29D0" w:rsidRPr="00B73AAC" w:rsidRDefault="006B29D0" w:rsidP="006B29D0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05D52C95" w14:textId="77777777" w:rsidR="006B29D0" w:rsidRDefault="006B29D0" w:rsidP="006B29D0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obitel</w:t>
            </w:r>
            <w:proofErr w:type="spellEnd"/>
            <w:r>
              <w:rPr>
                <w:sz w:val="24"/>
                <w:szCs w:val="24"/>
              </w:rPr>
              <w:t xml:space="preserve"> Selfcare</w:t>
            </w:r>
          </w:p>
          <w:p w14:paraId="4DB800BE" w14:textId="77777777" w:rsidR="006B29D0" w:rsidRDefault="006B29D0" w:rsidP="006B29D0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tch App</w:t>
            </w:r>
          </w:p>
          <w:p w14:paraId="5E893B17" w14:textId="77777777" w:rsidR="006B29D0" w:rsidRDefault="006B29D0" w:rsidP="006B29D0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yDialog</w:t>
            </w:r>
            <w:proofErr w:type="spellEnd"/>
          </w:p>
          <w:p w14:paraId="4E65DD01" w14:textId="5D60B1F2" w:rsidR="006B29D0" w:rsidRPr="00995D25" w:rsidRDefault="006B29D0" w:rsidP="006B29D0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y Airtel</w:t>
            </w:r>
          </w:p>
        </w:tc>
      </w:tr>
      <w:tr w:rsidR="006B29D0" w:rsidRPr="00B73AAC" w14:paraId="038DF1D8" w14:textId="77777777" w:rsidTr="2E4E7D08">
        <w:trPr>
          <w:trHeight w:val="2807"/>
        </w:trPr>
        <w:tc>
          <w:tcPr>
            <w:tcW w:w="2605" w:type="dxa"/>
            <w:hideMark/>
          </w:tcPr>
          <w:p w14:paraId="057A98D4" w14:textId="77777777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6139AE83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 w:rsidR="00C2697F">
              <w:rPr>
                <w:sz w:val="24"/>
                <w:szCs w:val="24"/>
              </w:rPr>
              <w:t xml:space="preserve"> UI is clear</w:t>
            </w:r>
          </w:p>
          <w:p w14:paraId="4C6DF97D" w14:textId="77777777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208FF63" w14:textId="779467BE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="00C2697F">
              <w:rPr>
                <w:sz w:val="24"/>
                <w:szCs w:val="24"/>
              </w:rPr>
              <w:t>Has used appropriate icons for features</w:t>
            </w:r>
          </w:p>
          <w:p w14:paraId="1E3A3DAD" w14:textId="77777777" w:rsidR="006B29D0" w:rsidRDefault="006B29D0" w:rsidP="006B29D0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93D668E" w14:textId="666DFFA2" w:rsidR="006B29D0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C26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902CA">
              <w:rPr>
                <w:rFonts w:ascii="Times New Roman" w:hAnsi="Times New Roman" w:cs="Times New Roman"/>
                <w:sz w:val="24"/>
                <w:szCs w:val="24"/>
              </w:rPr>
              <w:t>Buttons and texts are big and is easy for users to locate and touch</w:t>
            </w:r>
          </w:p>
          <w:p w14:paraId="2ECE2896" w14:textId="77777777" w:rsidR="00DF2123" w:rsidRDefault="00DF2123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98CEB2" w14:textId="3D1CC4B8" w:rsidR="00803B4D" w:rsidRDefault="00293B26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803B4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F2123">
              <w:rPr>
                <w:rFonts w:ascii="Times New Roman" w:hAnsi="Times New Roman" w:cs="Times New Roman"/>
                <w:sz w:val="24"/>
                <w:szCs w:val="24"/>
              </w:rPr>
              <w:t>UI colors are good and eye catching</w:t>
            </w:r>
          </w:p>
          <w:p w14:paraId="13B38EB4" w14:textId="77777777" w:rsidR="00293B26" w:rsidRDefault="00293B26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24F4E8EF" w:rsidR="00DF2123" w:rsidRPr="00B73AAC" w:rsidRDefault="00DF2123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8D58CF9" w14:textId="77777777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29D0" w:rsidRPr="00B73AAC" w14:paraId="53828339" w14:textId="77777777" w:rsidTr="2E4E7D08">
        <w:trPr>
          <w:trHeight w:val="3131"/>
        </w:trPr>
        <w:tc>
          <w:tcPr>
            <w:tcW w:w="2605" w:type="dxa"/>
          </w:tcPr>
          <w:p w14:paraId="7783A696" w14:textId="29DB9280" w:rsidR="006B29D0" w:rsidRDefault="006B29D0" w:rsidP="006B29D0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678FF2DE" w14:textId="77777777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9AAE66" w14:textId="59943CC8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>
              <w:rPr>
                <w:sz w:val="24"/>
                <w:szCs w:val="24"/>
              </w:rPr>
              <w:t xml:space="preserve"> Option to refresh app to get the latest data reading is not available. </w:t>
            </w:r>
            <w:r w:rsidR="009902CA">
              <w:rPr>
                <w:sz w:val="24"/>
                <w:szCs w:val="24"/>
              </w:rPr>
              <w:t>Must</w:t>
            </w:r>
            <w:r>
              <w:rPr>
                <w:sz w:val="24"/>
                <w:szCs w:val="24"/>
              </w:rPr>
              <w:t xml:space="preserve"> close app and reopen to get latest reading</w:t>
            </w:r>
          </w:p>
          <w:p w14:paraId="192133BB" w14:textId="77777777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0FF17114" w:rsidR="006B29D0" w:rsidRPr="00B73AAC" w:rsidRDefault="006B29D0" w:rsidP="006B29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="00DF2123">
              <w:rPr>
                <w:sz w:val="24"/>
                <w:szCs w:val="24"/>
              </w:rPr>
              <w:t>D</w:t>
            </w:r>
            <w:r w:rsidR="00C2697F">
              <w:rPr>
                <w:sz w:val="24"/>
                <w:szCs w:val="24"/>
              </w:rPr>
              <w:t xml:space="preserve">oesn’t show the remaining amount of data, only the percentage initially. </w:t>
            </w:r>
            <w:proofErr w:type="gramStart"/>
            <w:r w:rsidR="00C2697F">
              <w:rPr>
                <w:sz w:val="24"/>
                <w:szCs w:val="24"/>
              </w:rPr>
              <w:t>Have to</w:t>
            </w:r>
            <w:proofErr w:type="gramEnd"/>
            <w:r w:rsidR="00C2697F">
              <w:rPr>
                <w:sz w:val="24"/>
                <w:szCs w:val="24"/>
              </w:rPr>
              <w:t xml:space="preserve"> touch on the screen to view the remaining data amount. This is not good UX</w:t>
            </w:r>
          </w:p>
          <w:p w14:paraId="53123FE8" w14:textId="3C6579A3" w:rsidR="006B29D0" w:rsidRDefault="006B29D0" w:rsidP="006B29D0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F556BD9" w:rsidR="006B29D0" w:rsidRDefault="006B29D0" w:rsidP="006B2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The app doesn’t show the usage of off-peak data separately</w:t>
            </w:r>
          </w:p>
          <w:p w14:paraId="3ED0BDA2" w14:textId="77777777" w:rsidR="006B29D0" w:rsidRDefault="006B29D0" w:rsidP="006B29D0">
            <w:pPr>
              <w:rPr>
                <w:sz w:val="24"/>
                <w:szCs w:val="24"/>
              </w:rPr>
            </w:pPr>
          </w:p>
          <w:p w14:paraId="16543AEC" w14:textId="77777777" w:rsidR="006B29D0" w:rsidRDefault="006B29D0" w:rsidP="006B29D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 Lack of user-friendliness.</w:t>
            </w:r>
          </w:p>
          <w:p w14:paraId="0F2B15AA" w14:textId="1B3E7382" w:rsidR="00C2697F" w:rsidRDefault="00C2697F" w:rsidP="00C2697F">
            <w:pPr>
              <w:rPr>
                <w:sz w:val="24"/>
                <w:szCs w:val="24"/>
              </w:rPr>
            </w:pPr>
          </w:p>
          <w:p w14:paraId="45E20AD5" w14:textId="3423D62B" w:rsidR="00DF2123" w:rsidRDefault="00DF2123" w:rsidP="00C2697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 Data usage showing graphs are unclear.</w:t>
            </w:r>
          </w:p>
          <w:p w14:paraId="0854FEAD" w14:textId="77777777" w:rsidR="00C2697F" w:rsidRDefault="00C2697F" w:rsidP="00C2697F">
            <w:pPr>
              <w:rPr>
                <w:sz w:val="24"/>
                <w:szCs w:val="24"/>
              </w:rPr>
            </w:pPr>
          </w:p>
          <w:p w14:paraId="3C8FC3EC" w14:textId="77777777" w:rsidR="009902CA" w:rsidRDefault="00C2697F" w:rsidP="00C2697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6.Promo page is not </w:t>
            </w:r>
            <w:r w:rsidR="009902CA">
              <w:rPr>
                <w:sz w:val="24"/>
                <w:szCs w:val="24"/>
              </w:rPr>
              <w:t>user-friendly.</w:t>
            </w:r>
          </w:p>
          <w:p w14:paraId="4F911B9E" w14:textId="77777777" w:rsidR="009902CA" w:rsidRDefault="009902CA" w:rsidP="00C2697F">
            <w:pPr>
              <w:rPr>
                <w:sz w:val="24"/>
                <w:szCs w:val="24"/>
              </w:rPr>
            </w:pPr>
          </w:p>
          <w:p w14:paraId="2F8A0209" w14:textId="77777777" w:rsidR="009902CA" w:rsidRDefault="009902CA" w:rsidP="00C2697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User profile page is not appealing</w:t>
            </w:r>
            <w:r w:rsidR="00DF2123">
              <w:rPr>
                <w:sz w:val="24"/>
                <w:szCs w:val="24"/>
              </w:rPr>
              <w:t>.</w:t>
            </w:r>
          </w:p>
          <w:p w14:paraId="3E876985" w14:textId="77777777" w:rsidR="001E6219" w:rsidRDefault="001E6219" w:rsidP="00C2697F">
            <w:pPr>
              <w:rPr>
                <w:sz w:val="24"/>
                <w:szCs w:val="24"/>
              </w:rPr>
            </w:pPr>
          </w:p>
          <w:p w14:paraId="6907CB7D" w14:textId="2A46E1A0" w:rsidR="001E6219" w:rsidRPr="00C2697F" w:rsidRDefault="001E6219" w:rsidP="00C2697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 Daily usage bar-graph is complicating and hard to understand for the user at first glance.</w:t>
            </w:r>
          </w:p>
        </w:tc>
        <w:tc>
          <w:tcPr>
            <w:tcW w:w="6713" w:type="dxa"/>
          </w:tcPr>
          <w:p w14:paraId="2C0F7CA0" w14:textId="1B5F35E7" w:rsidR="006B29D0" w:rsidRDefault="006B29D0" w:rsidP="006B29D0">
            <w:pPr>
              <w:rPr>
                <w:sz w:val="24"/>
                <w:szCs w:val="24"/>
              </w:rPr>
            </w:pPr>
          </w:p>
          <w:p w14:paraId="2EA39D69" w14:textId="77777777" w:rsidR="006B29D0" w:rsidRPr="00B73AAC" w:rsidRDefault="006B29D0" w:rsidP="006B29D0">
            <w:pPr>
              <w:rPr>
                <w:sz w:val="24"/>
                <w:szCs w:val="24"/>
              </w:rPr>
            </w:pPr>
          </w:p>
          <w:p w14:paraId="6B1659DE" w14:textId="4C65CB19" w:rsidR="006B29D0" w:rsidRPr="00B73AAC" w:rsidRDefault="006B29D0" w:rsidP="006B29D0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32"/>
      <w:footerReference w:type="even" r:id="rId33"/>
      <w:footerReference w:type="default" r:id="rId34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BD535" w14:textId="77777777" w:rsidR="00BA1662" w:rsidRDefault="00BA1662" w:rsidP="00563E00">
      <w:pPr>
        <w:spacing w:after="0" w:line="240" w:lineRule="auto"/>
      </w:pPr>
      <w:r>
        <w:separator/>
      </w:r>
    </w:p>
  </w:endnote>
  <w:endnote w:type="continuationSeparator" w:id="0">
    <w:p w14:paraId="419E7619" w14:textId="77777777" w:rsidR="00BA1662" w:rsidRDefault="00BA1662" w:rsidP="00563E00">
      <w:pPr>
        <w:spacing w:after="0" w:line="240" w:lineRule="auto"/>
      </w:pPr>
      <w:r>
        <w:continuationSeparator/>
      </w:r>
    </w:p>
  </w:endnote>
  <w:endnote w:type="continuationNotice" w:id="1">
    <w:p w14:paraId="73476DCB" w14:textId="77777777" w:rsidR="00BA1662" w:rsidRDefault="00BA16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03F37" w14:textId="77777777" w:rsidR="00BA1662" w:rsidRDefault="00BA1662" w:rsidP="00563E00">
      <w:pPr>
        <w:spacing w:after="0" w:line="240" w:lineRule="auto"/>
      </w:pPr>
      <w:r>
        <w:separator/>
      </w:r>
    </w:p>
  </w:footnote>
  <w:footnote w:type="continuationSeparator" w:id="0">
    <w:p w14:paraId="37F10007" w14:textId="77777777" w:rsidR="00BA1662" w:rsidRDefault="00BA1662" w:rsidP="00563E00">
      <w:pPr>
        <w:spacing w:after="0" w:line="240" w:lineRule="auto"/>
      </w:pPr>
      <w:r>
        <w:continuationSeparator/>
      </w:r>
    </w:p>
  </w:footnote>
  <w:footnote w:type="continuationNotice" w:id="1">
    <w:p w14:paraId="5748DD80" w14:textId="77777777" w:rsidR="00BA1662" w:rsidRDefault="00BA16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9615D"/>
    <w:multiLevelType w:val="hybridMultilevel"/>
    <w:tmpl w:val="CA0E05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5"/>
  </w:num>
  <w:num w:numId="5">
    <w:abstractNumId w:val="1"/>
  </w:num>
  <w:num w:numId="6">
    <w:abstractNumId w:val="9"/>
  </w:num>
  <w:num w:numId="7">
    <w:abstractNumId w:val="3"/>
  </w:num>
  <w:num w:numId="8">
    <w:abstractNumId w:val="10"/>
  </w:num>
  <w:num w:numId="9">
    <w:abstractNumId w:val="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qwUAFUc1LSwAAAA="/>
  </w:docVars>
  <w:rsids>
    <w:rsidRoot w:val="00563E00"/>
    <w:rsid w:val="000146FD"/>
    <w:rsid w:val="0002783C"/>
    <w:rsid w:val="000A5A81"/>
    <w:rsid w:val="000D1C31"/>
    <w:rsid w:val="000F4016"/>
    <w:rsid w:val="00123F5F"/>
    <w:rsid w:val="00176D00"/>
    <w:rsid w:val="00194DFE"/>
    <w:rsid w:val="001A4978"/>
    <w:rsid w:val="001B397C"/>
    <w:rsid w:val="001D4D13"/>
    <w:rsid w:val="001D71CB"/>
    <w:rsid w:val="001E11E9"/>
    <w:rsid w:val="001E6219"/>
    <w:rsid w:val="001F21AA"/>
    <w:rsid w:val="00214A14"/>
    <w:rsid w:val="00293B26"/>
    <w:rsid w:val="002A4A63"/>
    <w:rsid w:val="002E04AF"/>
    <w:rsid w:val="00303201"/>
    <w:rsid w:val="00362BB5"/>
    <w:rsid w:val="003B202C"/>
    <w:rsid w:val="003F26F3"/>
    <w:rsid w:val="0040117D"/>
    <w:rsid w:val="00445338"/>
    <w:rsid w:val="00447116"/>
    <w:rsid w:val="00461098"/>
    <w:rsid w:val="004A4045"/>
    <w:rsid w:val="004A4CDA"/>
    <w:rsid w:val="00513DFF"/>
    <w:rsid w:val="00530D86"/>
    <w:rsid w:val="00563E00"/>
    <w:rsid w:val="005C331D"/>
    <w:rsid w:val="005F1632"/>
    <w:rsid w:val="00602788"/>
    <w:rsid w:val="00650C60"/>
    <w:rsid w:val="00661E9D"/>
    <w:rsid w:val="006B29D0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03B4D"/>
    <w:rsid w:val="00811D3F"/>
    <w:rsid w:val="008256F3"/>
    <w:rsid w:val="00827EE6"/>
    <w:rsid w:val="0086760D"/>
    <w:rsid w:val="00871035"/>
    <w:rsid w:val="008A640A"/>
    <w:rsid w:val="008B5408"/>
    <w:rsid w:val="00904F82"/>
    <w:rsid w:val="009211C3"/>
    <w:rsid w:val="009902CA"/>
    <w:rsid w:val="00995D25"/>
    <w:rsid w:val="009A71FC"/>
    <w:rsid w:val="00A010DA"/>
    <w:rsid w:val="00A068E5"/>
    <w:rsid w:val="00A0764D"/>
    <w:rsid w:val="00A248C2"/>
    <w:rsid w:val="00A25205"/>
    <w:rsid w:val="00A30299"/>
    <w:rsid w:val="00A54CA9"/>
    <w:rsid w:val="00A96431"/>
    <w:rsid w:val="00A9650F"/>
    <w:rsid w:val="00AB360A"/>
    <w:rsid w:val="00AC096C"/>
    <w:rsid w:val="00AD04EA"/>
    <w:rsid w:val="00B03176"/>
    <w:rsid w:val="00BA1662"/>
    <w:rsid w:val="00BA5FA3"/>
    <w:rsid w:val="00BB6E17"/>
    <w:rsid w:val="00BD333B"/>
    <w:rsid w:val="00BF3EF6"/>
    <w:rsid w:val="00C01686"/>
    <w:rsid w:val="00C0793B"/>
    <w:rsid w:val="00C2697F"/>
    <w:rsid w:val="00C35374"/>
    <w:rsid w:val="00C36F08"/>
    <w:rsid w:val="00C82B8F"/>
    <w:rsid w:val="00CE57DA"/>
    <w:rsid w:val="00D20A2B"/>
    <w:rsid w:val="00D276A8"/>
    <w:rsid w:val="00D36A84"/>
    <w:rsid w:val="00D400A2"/>
    <w:rsid w:val="00D54837"/>
    <w:rsid w:val="00D71E82"/>
    <w:rsid w:val="00D845D6"/>
    <w:rsid w:val="00D94110"/>
    <w:rsid w:val="00DA29A4"/>
    <w:rsid w:val="00DB33FD"/>
    <w:rsid w:val="00DF2123"/>
    <w:rsid w:val="00E166E5"/>
    <w:rsid w:val="00E34D9E"/>
    <w:rsid w:val="00E64D61"/>
    <w:rsid w:val="00ED5BB8"/>
    <w:rsid w:val="00ED6E2A"/>
    <w:rsid w:val="00F3772D"/>
    <w:rsid w:val="00F73BC6"/>
    <w:rsid w:val="00F76B5D"/>
    <w:rsid w:val="00FB7800"/>
    <w:rsid w:val="012EE02D"/>
    <w:rsid w:val="02CAB08E"/>
    <w:rsid w:val="068BDA87"/>
    <w:rsid w:val="1C9B59ED"/>
    <w:rsid w:val="2C46AC83"/>
    <w:rsid w:val="2E4E7D08"/>
    <w:rsid w:val="35502820"/>
    <w:rsid w:val="3BFA3685"/>
    <w:rsid w:val="4239D2C1"/>
    <w:rsid w:val="5446EB0D"/>
    <w:rsid w:val="60020E42"/>
    <w:rsid w:val="6868BF4B"/>
    <w:rsid w:val="6A76A50A"/>
    <w:rsid w:val="6E964193"/>
    <w:rsid w:val="7BEAC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fdd556e-1f38-4e86-bb28-83e022e853f5">
      <UserInfo>
        <DisplayName>Chandrasena T.K.T.A it19099514</DisplayName>
        <AccountId>77</AccountId>
        <AccountType/>
      </UserInfo>
      <UserInfo>
        <DisplayName>Anawaratne M.A.N.K. it19086408</DisplayName>
        <AccountId>43</AccountId>
        <AccountType/>
      </UserInfo>
      <UserInfo>
        <DisplayName>Nandana G.M.D it19104690</DisplayName>
        <AccountId>42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6" ma:contentTypeDescription="Create a new document." ma:contentTypeScope="" ma:versionID="82630ad09f12a7084440c095978147b2">
  <xsd:schema xmlns:xsd="http://www.w3.org/2001/XMLSchema" xmlns:xs="http://www.w3.org/2001/XMLSchema" xmlns:p="http://schemas.microsoft.com/office/2006/metadata/properties" xmlns:ns2="e2556042-c81d-40ab-b076-809cf02da3c1" xmlns:ns3="efdd556e-1f38-4e86-bb28-83e022e853f5" targetNamespace="http://schemas.microsoft.com/office/2006/metadata/properties" ma:root="true" ma:fieldsID="2a08ea468042de066c33b3f61bd82f81" ns2:_="" ns3:_="">
    <xsd:import namespace="e2556042-c81d-40ab-b076-809cf02da3c1"/>
    <xsd:import namespace="efdd556e-1f38-4e86-bb28-83e022e853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dd556e-1f38-4e86-bb28-83e022e853f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  <ds:schemaRef ds:uri="efdd556e-1f38-4e86-bb28-83e022e853f5"/>
  </ds:schemaRefs>
</ds:datastoreItem>
</file>

<file path=customXml/itemProps2.xml><?xml version="1.0" encoding="utf-8"?>
<ds:datastoreItem xmlns:ds="http://schemas.openxmlformats.org/officeDocument/2006/customXml" ds:itemID="{D1AACECB-7996-4B6F-9CA7-7575AE68C0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efdd556e-1f38-4e86-bb28-83e022e85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720F94-6527-491A-9825-E0AE918446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Goonawardena M. V. S. it19135830</cp:lastModifiedBy>
  <cp:revision>9</cp:revision>
  <cp:lastPrinted>2017-07-20T08:21:00Z</cp:lastPrinted>
  <dcterms:created xsi:type="dcterms:W3CDTF">2021-02-17T06:32:00Z</dcterms:created>
  <dcterms:modified xsi:type="dcterms:W3CDTF">2021-07-2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